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e2e3c052aacbb32553d538e632bdc9f25ecafb2"/>
    <w:p>
      <w:pPr>
        <w:pStyle w:val="Heading2"/>
      </w:pPr>
      <w:r>
        <w:t xml:space="preserve">Application for Occupational Therapist Internship Placement</w:t>
      </w:r>
    </w:p>
    <w:bookmarkEnd w:id="20"/>
    <w:bookmarkEnd w:id="21"/>
    <w:p>
      <w:pPr>
        <w:pStyle w:val="FirstParagraph"/>
      </w:pPr>
      <w:r>
        <w:t xml:space="preserve">Your Name</w:t>
      </w:r>
      <w:r>
        <w:br/>
      </w:r>
      <w:r>
        <w:t xml:space="preserve">Your Address</w:t>
      </w:r>
      <w:r>
        <w:br/>
      </w:r>
      <w:r>
        <w:t xml:space="preserve">Postcode, United Kingdom</w:t>
      </w:r>
      <w:r>
        <w:br/>
      </w:r>
      <w:r>
        <w:t xml:space="preserve">Email Address | Phone Number | LinkedIn Profile (Optional)</w:t>
      </w:r>
    </w:p>
    <w:p>
      <w:pPr>
        <w:pStyle w:val="BodyText"/>
      </w:pPr>
      <w:r>
        <w:t xml:space="preserve">Date: 26 October 2023</w:t>
      </w:r>
    </w:p>
    <w:p>
      <w:pPr>
        <w:pStyle w:val="BodyText"/>
      </w:pPr>
      <w:r>
        <w:t xml:space="preserve">Hiring Manager</w:t>
      </w:r>
      <w:r>
        <w:br/>
      </w:r>
      <w:r>
        <w:t xml:space="preserve">Occupational Therapy Department</w:t>
      </w:r>
      <w:r>
        <w:br/>
      </w:r>
      <w:r>
        <w:t xml:space="preserve">Birmingham Healthcare Trust</w:t>
      </w:r>
      <w:r>
        <w:br/>
      </w:r>
      <w:r>
        <w:t xml:space="preserve">City Hospital Campus, Birmingham B9 5SS</w:t>
      </w:r>
      <w:r>
        <w:br/>
      </w:r>
      <w:r>
        <w:t xml:space="preserve">United Kingdom</w:t>
      </w:r>
    </w:p>
    <w:p>
      <w:pPr>
        <w:pStyle w:val="BodyText"/>
      </w:pPr>
      <w:r>
        <w:t xml:space="preserve">Dear Hiring Manager,</w:t>
      </w:r>
    </w:p>
    <w:p>
      <w:pPr>
        <w:pStyle w:val="BodyText"/>
      </w:pPr>
      <w:r>
        <w:t xml:space="preserve">I am writing to express my enthusiastic application for the Occupational Therapist Internship Placement within the Occupational Therapy Department at your esteemed healthcare facility in Birmingham, United Kingdom. As a final-year Bachelor of Science (BSc) in Occupational Therapy student at the University of Birmingham, I have actively sought opportunities to develop my clinical competencies within a dynamic and diverse healthcare environment. It is with great admiration for your department's reputation in delivering person-centred care across the United Kingdom Birmingham community that I submit this Internship Application Letter, outlining my qualifications and unwavering commitment to advancing occupational therapy practice in our local context.</w:t>
      </w:r>
    </w:p>
    <w:p>
      <w:pPr>
        <w:pStyle w:val="BodyText"/>
      </w:pPr>
      <w:r>
        <w:t xml:space="preserve">My academic journey has been meticulously structured around the core principles of occupational therapy as defined by the Health and Care Professions Council (HCPC) and the College of Occupational Therapists (COT). I have excelled in modules such as 'Neurological Rehabilitation', 'Mental Health Practice', and 'Community-Based Occupational Therapy,' consistently achieving first-class marks. Crucially, my studies have emphasised the importance of adapting therapeutic interventions to address the unique socioeconomic and cultural fabric of urban centres like Birmingham. This aligns perfectly with your department's stated mission to provide equitable services across diverse communities within United Kingdom Birmingham, including areas such as Sandwell, Solihull, and the city centre where health inequalities significantly impact access to care.</w:t>
      </w:r>
    </w:p>
    <w:p>
      <w:pPr>
        <w:pStyle w:val="BodyText"/>
      </w:pPr>
      <w:r>
        <w:t xml:space="preserve">My practical experience is deeply rooted in the realities of UK healthcare delivery. During my third-year placement at St George's Hospital NHS Foundation Trust in South Birmingham, I collaborated under supervision with experienced Occupational Therapists to support patients recovering from stroke and managing chronic conditions like rheumatoid arthritis. I developed proficiency in conducting comprehensive occupational performance assessments, designing tailored rehabilitation programmes focused on enabling daily living activities, and utilising assistive technology solutions – skills directly relevant to the needs of Birmingham's ageing population and those navigating complex social care pathways. Furthermore, I volunteered with 'Birmingham Disability Action,' a local charity supporting neurodiverse individuals. This experience honed my ability to communicate effectively with service users from varied backgrounds, understand systemic barriers within United Kingdom Birmingham's social care landscape, and advocate for inclusive environments – competencies that are indispensable for any aspiring Occupational Therapist.</w:t>
      </w:r>
    </w:p>
    <w:p>
      <w:pPr>
        <w:pStyle w:val="BodyText"/>
      </w:pPr>
      <w:r>
        <w:t xml:space="preserve">What particularly draws me to your Occupational Therapy Department is its innovative work integrating occupational therapy into community mental health teams across the West Midlands. I have closely followed your department's initiatives, such as the 'Birmingham Wellbeing Programme,' which demonstrates a progressive approach to addressing mental health challenges through meaningful occupation. As an Intern in United Kingdom Birmingham, I am eager to contribute to projects like these, bringing fresh perspectives while learning from practitioners who navigate the complexities of delivering evidence-based care within a resource-conscious NHS environment. My commitment extends beyond clinical skills; I understand that effective Occupational Therapy in Birmingham requires cultural humility and a deep understanding of local challenges – from supporting refugees accessing healthcare in areas like Sparkbrook to aiding young adults with autism transitioning into employment through partnerships with local enterprises.</w:t>
      </w:r>
    </w:p>
    <w:p>
      <w:pPr>
        <w:pStyle w:val="BodyText"/>
      </w:pPr>
      <w:r>
        <w:t xml:space="preserve">The value of this Internship Application Letter extends beyond a simple application; it represents my proactive dedication to becoming a competent and compassionate Occupational Therapist within the United Kingdom healthcare system. I am fully aware that achieving HCPC registration necessitates rigorous academic grounding, supervised practice, and continuous professional development – all elements I seek to cultivate during this internship. Birmingham's vibrant cultural diversity provides an unparalleled setting for learning how occupation shapes identity and well-being across different communities. My adaptability, empathy, and strong work ethic have been validated through placements in both acute hospital settings and community-based projects, ensuring I can contribute positively from day one under the guidance of your clinical team.</w:t>
      </w:r>
    </w:p>
    <w:p>
      <w:pPr>
        <w:pStyle w:val="BodyText"/>
      </w:pPr>
      <w:r>
        <w:t xml:space="preserve">I am particularly impressed by your department's commitment to evidence-based practice and interprofessional collaboration, which resonates with my own learning philosophy. For instance, participating in case conferences involving physiotherapists, social workers, and nurses during my placement at the Queen Elizabeth Hospital Birmingham taught me the profound impact of integrated care on patient outcomes. I am eager to further develop these collaborative skills within your established framework while supporting your mission to enhance independence and participation for individuals across all ages in United Kingdom Birmingham.</w:t>
      </w:r>
    </w:p>
    <w:p>
      <w:pPr>
        <w:pStyle w:val="BodyText"/>
      </w:pPr>
      <w:r>
        <w:t xml:space="preserve">As a resident of Birmingham, I am deeply invested in contributing to the health and well-being of my local community. This internship represents not just an academic requirement but a meaningful opportunity to give back. I possess full eligibility for working within the United Kingdom, including valid Right to Work documentation and a clean DBS check. I am flexible regarding placement dates throughout 2024, aligning with your department's scheduling needs.</w:t>
      </w:r>
    </w:p>
    <w:p>
      <w:pPr>
        <w:pStyle w:val="BodyText"/>
      </w:pPr>
      <w:r>
        <w:t xml:space="preserve">Thank you for considering my application for the Occupational Therapist Internship Placement within your Department in Birmingham, United Kingdom. I am incredibly enthusiastic about the possibility of contributing to your team and learning from experienced professionals who are shaping occupational therapy practice in one of the UK's most dynamic cities. My academic background, practical experiences focused on community-based interventions, and profound commitment to equitable healthcare for Birmingham’s diverse population equip me to be a valuable asset during this internship.</w:t>
      </w:r>
    </w:p>
    <w:p>
      <w:pPr>
        <w:pStyle w:val="BodyText"/>
      </w:pPr>
      <w:r>
        <w:t xml:space="preserve">Sincerely,</w:t>
      </w:r>
      <w:r>
        <w:br/>
      </w:r>
      <w:r>
        <w:br/>
      </w:r>
      <w:r>
        <w:t xml:space="preserve">Your Full Name</w:t>
      </w:r>
      <w:r>
        <w:br/>
      </w:r>
      <w:r>
        <w:t xml:space="preserve">Final-Year BSc Occupational Therapy Student</w:t>
      </w:r>
      <w:r>
        <w:br/>
      </w:r>
      <w:r>
        <w:t xml:space="preserve">University of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09T21:21:54Z</dcterms:created>
  <dcterms:modified xsi:type="dcterms:W3CDTF">2025-12-09T21:21:54Z</dcterms:modified>
</cp:coreProperties>
</file>

<file path=docProps/custom.xml><?xml version="1.0" encoding="utf-8"?>
<Properties xmlns="http://schemas.openxmlformats.org/officeDocument/2006/custom-properties" xmlns:vt="http://schemas.openxmlformats.org/officeDocument/2006/docPropsVTypes"/>
</file>